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ཆེན་པོ་གསུམ་གྱི་བསྒྲུབ་ཐབས།༄༅༅། །​རྒྱ་གར་སྐད་དུ། མ་ཧཱ་དྷེ་བ་ཏྲ་ས་ན་ཙ་ན། བོད་སྐད་དུ།ལྷ་ཆེན་པོ་གསུམ་གྱི་བསྒྲུབ་ཐབས། དེའི་སྡེ་དཔོན་རེག་ཚིག་ལ་ཕྱག་འཚལ་ལོ། །​རེག་ཚིག་ཚོགས་ལ་ཕྱག་འཚལ་ཏེ། །​དེ་ཡི་ལས་བྱེད་བསྒྲུབ་ཐབས་བྲི། །​རྟེན་ལ་བསྙེན་ཏེ་གཟུགས་ལ་བསྒྲུབ། །​གཟུགས་གཉིས་དག་གིས་ལས་སྦྱར་སྦད། །​ལྷ་ཆེན་དམིགས་པ་འབྲིང་ཀླུ་མགོ་མངམ་ཟའི་སྙིང་། །​རྟེན་བྱས་འདི་རྣམས་བརྗོད་པར་བྱ། །​ལོ་ཀི་ཤ་རི་དྷ་བ་བྷྲ་མ་བྷད་ཏྲ་བྷད་ཏྲུ་ཧྲི་ཏཾ་ཛ། ཞག་བཅུ་བསྙེན་པ་འདི་བྱའོ། །​དེ་ནས་ལྷ་ཆེན་གསུམ་གྱི་གཟུངས་བྱས་ལ། །​སྙིང་ཁར་འཁོར་ལོ་དགོད་པར་བྱ། །​བཀུག་བྱས་བཀུག་ལ་སྔགས་བརྗོད་ཏེ། །​བཅུ་རུ་བསྒྲུབ་པ་འདི་བྱའོ། །​ལས་མཁན་པང་པར་ལིང་ཁ་གཏང་། །​རལ་ནག་སྐུད་པར་ལེགས་དཀྲིས་</w:t>
      </w:r>
      <w:r>
        <w:rPr>
          <w:rStyle w:val="FootnoteReference"/>
        </w:rPr>
        <w:footnoteReference w:id="20"/>
      </w:r>
      <w:r>
        <w:t xml:space="preserve">ལ། །​དེ་ལ་སྒྲོལ་བའི་ལས་བཅོལ་ཏེ། །​སྔགས་བདག་དྲག་པོ་སྡེ་གསུམ་པོ། །​གཞན་འཕྲུལ་དབང་བྱེད་ལྷའི་རྗེ། །​ལྷ་བདུད་གཙོ་བོ་མི་བཟད་པ། །​དམར་སེར་འོད་ཟེར་ཉི་སྟོང་ཆས། །​འདོད་ཁམས་ཀུན་འཁོར་འཁོར་ལོ་ཞོན། །​འདོད་ཡོན་དྲུག་གི་འཁོར་ལོ་དང་། །​ཉོན་མོངས་ལྔ་ཡི་མདའ་འགྱེངས་བྱེད། །​ཁྱོད་ཀྱིས་བཅོལ་བའི་ཕྲིན་ལས་མཛོད། །​ཚངས་པ་སྐྱེ་དགུ་ཀུན་གྱི་རྗེ། །​དཀར་སེར་ཟླ་བ་སྟོང་འོད་འགྱེད། །​ཕ་རོལ་ཕྱིན་དང་མཆོག་ཕྲེང་ཅན། །​ཁྱོད་ཀྱིས་བཅོལ་བའི་ཕྲིན་ལས་མཛོད། །​ལྷ་ཆེན་ཁྱབ་འཇུག་རྒྱལ་ཆེན་གཙོ། །​ནག་སེར་ཆར་སྤྲིན་ནག་པོའིམདོག །​གཟའ་སྦྲུལ་ནག་པོ་ཆིབས་སུ་ཞོན། །​ལག་ན་རྡོ་རྗེ་ཐོ་ཆེན་ཐོགས། །​ཁྱོད་ཀྱིས་བཅོལ་བའི་ཕྲིན་ལས་མཛོད། །​འཁྲོས་ཏེ་གསུམ་ཀ་སྲིན་པོའི་གཟུགས། །​སྤྲུལ་ཏེ་གསུམ་ཀ་མོན་པའི་གཟུགས། །​གཟུགས་ནི་མི་སྡུག་ལྷོ་ཡི་མོན། །​མདོག་ནི་མི་མཛེས་ཐལ་ནག་མདོག །​སྐད་ནི་མི་གོ་ལྡབ་མ་ལྡིབ། །​དམོད་པ་འདོར་བ་ཤིབ་སེ་ཤིབས། །​དྲག་སྔགས་ཟློས་པ་ཤ་ར་ར། །​མོན་པ་མང་པོ་བུན་བུན་བུན། །​མོན་པ་རྐང་སྔོན་ཤད་དེ་ཤད། །​མོན་ཕྲུག་མང་པོ་ཉི་ལི་ལི། །​ཁྱོད་ཀྱིས་བཅོལ་བའི་ཕྲིན་ལས་མཛོད། །​འདི་ཡིས་སྔགས་འདི་མཆོག་འགྱུར་ཏེ། །​སྔགས་བདག་དྲག་ཤུལ་སྟོབས་ལྡན་ཤོག །​ལས་བྱེད་ཀྱི་བསྒྲུབ་ཐབས་ཨརྱ་དྷེ་བས་མཛད་པ། །​ ཨྠྀི །​ །​</w:t>
      </w:r>
      <w:r>
        <w:rPr>
          <w:rStyle w:val="FootnoteReference"/>
        </w:rPr>
        <w:footnoteReference w:id="2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ེ་ཀ་པྲྀཙྪ།མངྒ་ལ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07Z</dcterms:created>
  <dcterms:modified xsi:type="dcterms:W3CDTF">2023-09-07T1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